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6634E" w:rsidRDefault="005E7F14" w:rsidP="00EE15D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ease select the correct answer</w:t>
      </w:r>
      <w:r w:rsidR="00DB7C88">
        <w:rPr>
          <w:rFonts w:ascii="Times New Roman" w:hAnsi="Times New Roman" w:cs="Times New Roman"/>
          <w:sz w:val="24"/>
          <w:szCs w:val="24"/>
        </w:rPr>
        <w:t xml:space="preserve"> and briefly explain the reasoning</w:t>
      </w:r>
      <w:r>
        <w:rPr>
          <w:rFonts w:ascii="Times New Roman" w:hAnsi="Times New Roman" w:cs="Times New Roman"/>
          <w:sz w:val="24"/>
          <w:szCs w:val="24"/>
        </w:rPr>
        <w:t xml:space="preserve"> for your selection</w:t>
      </w:r>
      <w:r w:rsidR="00DB7C88">
        <w:rPr>
          <w:rFonts w:ascii="Times New Roman" w:hAnsi="Times New Roman" w:cs="Times New Roman"/>
          <w:sz w:val="24"/>
          <w:szCs w:val="24"/>
        </w:rPr>
        <w:t>.</w:t>
      </w:r>
    </w:p>
    <w:p w:rsidR="005E7F14" w:rsidRDefault="005E7F14" w:rsidP="00EE15DB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5E7F14" w:rsidRDefault="00703D88" w:rsidP="00EE15D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ich</w:t>
      </w:r>
      <w:r w:rsidR="005E7F14">
        <w:rPr>
          <w:rFonts w:ascii="Times New Roman" w:hAnsi="Times New Roman" w:cs="Times New Roman"/>
          <w:sz w:val="24"/>
          <w:szCs w:val="24"/>
        </w:rPr>
        <w:t xml:space="preserve"> of the following </w:t>
      </w:r>
      <w:r w:rsidR="00895B45">
        <w:rPr>
          <w:rFonts w:ascii="Times New Roman" w:hAnsi="Times New Roman" w:cs="Times New Roman"/>
          <w:sz w:val="24"/>
          <w:szCs w:val="24"/>
        </w:rPr>
        <w:t>areas represent a watershed defined for point P?</w:t>
      </w:r>
    </w:p>
    <w:p w:rsidR="00895B45" w:rsidRDefault="00895B45" w:rsidP="00EE15DB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895B45" w:rsidRDefault="00895B45" w:rsidP="00EE15D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</w:p>
    <w:p w:rsidR="00895B45" w:rsidRDefault="00895B45" w:rsidP="00EE15D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</w:p>
    <w:p w:rsidR="00895B45" w:rsidRDefault="00895B45" w:rsidP="00EE15D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th</w:t>
      </w:r>
    </w:p>
    <w:p w:rsidR="00895B45" w:rsidRDefault="00895B45" w:rsidP="00EE15D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ither</w:t>
      </w:r>
    </w:p>
    <w:p w:rsidR="00EE15DB" w:rsidRDefault="00EE15DB" w:rsidP="00EE15DB">
      <w:pPr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r>
        <w:rPr>
          <w:rFonts w:ascii="Times New Roman" w:hAnsi="Times New Roman" w:cs="Times New Roman"/>
          <w:noProof/>
          <w:sz w:val="24"/>
          <w:szCs w:val="24"/>
          <w:lang w:bidi="ne-NP"/>
        </w:rPr>
        <w:drawing>
          <wp:anchor distT="0" distB="0" distL="114300" distR="114300" simplePos="0" relativeHeight="251658240" behindDoc="0" locked="0" layoutInCell="1" allowOverlap="1" wp14:anchorId="31D74E96" wp14:editId="2BEEAFA7">
            <wp:simplePos x="0" y="0"/>
            <wp:positionH relativeFrom="column">
              <wp:posOffset>981075</wp:posOffset>
            </wp:positionH>
            <wp:positionV relativeFrom="paragraph">
              <wp:posOffset>30480</wp:posOffset>
            </wp:positionV>
            <wp:extent cx="4238625" cy="2026027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atershed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38625" cy="20260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0"/>
    </w:p>
    <w:p w:rsidR="00EE15DB" w:rsidRDefault="00EE15DB" w:rsidP="00EE15DB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EE15DB" w:rsidRDefault="00EE15DB" w:rsidP="00EE15DB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EE15DB" w:rsidRDefault="00EE15DB" w:rsidP="00EE15DB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EE15DB" w:rsidRDefault="00EE15DB" w:rsidP="00EE15DB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EE15DB" w:rsidRDefault="00EE15DB" w:rsidP="00EE15DB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EE15DB" w:rsidRPr="00EE15DB" w:rsidRDefault="00EE15DB" w:rsidP="00EE15DB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895B45" w:rsidRDefault="00895B45" w:rsidP="00EE15DB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:rsidR="00895B45" w:rsidRDefault="00895B45" w:rsidP="00EE15DB">
      <w:pPr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895B45">
        <w:rPr>
          <w:rFonts w:ascii="Times New Roman" w:hAnsi="Times New Roman" w:cs="Times New Roman"/>
          <w:color w:val="FF0000"/>
          <w:sz w:val="24"/>
          <w:szCs w:val="24"/>
        </w:rPr>
        <w:t xml:space="preserve">Answer: A. As for B, there are parts of the area </w:t>
      </w:r>
      <w:r w:rsidR="0076107A">
        <w:rPr>
          <w:rFonts w:ascii="Times New Roman" w:hAnsi="Times New Roman" w:cs="Times New Roman"/>
          <w:color w:val="FF0000"/>
          <w:sz w:val="24"/>
          <w:szCs w:val="24"/>
        </w:rPr>
        <w:t>that</w:t>
      </w:r>
      <w:r w:rsidRPr="00895B45">
        <w:rPr>
          <w:rFonts w:ascii="Times New Roman" w:hAnsi="Times New Roman" w:cs="Times New Roman"/>
          <w:color w:val="FF0000"/>
          <w:sz w:val="24"/>
          <w:szCs w:val="24"/>
        </w:rPr>
        <w:t xml:space="preserve"> do not drain to point P and flowing to some other points.</w:t>
      </w:r>
    </w:p>
    <w:p w:rsidR="00895B45" w:rsidRPr="00895B45" w:rsidRDefault="00895B45" w:rsidP="00EE15DB">
      <w:pPr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:rsidR="00895B45" w:rsidRDefault="00E40271" w:rsidP="00EE15D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ich technique can tackle the problem of fragmentation in land allocation?</w:t>
      </w:r>
    </w:p>
    <w:p w:rsidR="00E40271" w:rsidRDefault="00E40271" w:rsidP="00EE15DB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E40271" w:rsidRDefault="00E40271" w:rsidP="00EE15DB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posing shape constraints</w:t>
      </w:r>
    </w:p>
    <w:p w:rsidR="00E40271" w:rsidRDefault="00E40271" w:rsidP="00EE15DB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posing spatial contiguity</w:t>
      </w:r>
    </w:p>
    <w:p w:rsidR="00E40271" w:rsidRDefault="00E40271" w:rsidP="00EE15DB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th</w:t>
      </w:r>
    </w:p>
    <w:p w:rsidR="00E40271" w:rsidRDefault="00E40271" w:rsidP="00EE15DB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ither</w:t>
      </w:r>
    </w:p>
    <w:p w:rsidR="00E40271" w:rsidRPr="00DB7C88" w:rsidRDefault="00E40271" w:rsidP="00EE15DB">
      <w:pPr>
        <w:ind w:left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DB7C88">
        <w:rPr>
          <w:rFonts w:ascii="Times New Roman" w:hAnsi="Times New Roman" w:cs="Times New Roman"/>
          <w:color w:val="FF0000"/>
          <w:sz w:val="24"/>
          <w:szCs w:val="24"/>
        </w:rPr>
        <w:t xml:space="preserve">Answer: c) Both. </w:t>
      </w:r>
      <w:r w:rsidR="00C56DB0" w:rsidRPr="00DB7C88">
        <w:rPr>
          <w:rFonts w:ascii="Times New Roman" w:hAnsi="Times New Roman" w:cs="Times New Roman"/>
          <w:color w:val="FF0000"/>
          <w:sz w:val="24"/>
          <w:szCs w:val="24"/>
        </w:rPr>
        <w:t>On one hand, Shape constraint ensures that the farming land ha</w:t>
      </w:r>
      <w:r w:rsidR="0076107A">
        <w:rPr>
          <w:rFonts w:ascii="Times New Roman" w:hAnsi="Times New Roman" w:cs="Times New Roman"/>
          <w:color w:val="FF0000"/>
          <w:sz w:val="24"/>
          <w:szCs w:val="24"/>
        </w:rPr>
        <w:t>s</w:t>
      </w:r>
      <w:r w:rsidR="00C56DB0" w:rsidRPr="00DB7C88">
        <w:rPr>
          <w:rFonts w:ascii="Times New Roman" w:hAnsi="Times New Roman" w:cs="Times New Roman"/>
          <w:color w:val="FF0000"/>
          <w:sz w:val="24"/>
          <w:szCs w:val="24"/>
        </w:rPr>
        <w:t xml:space="preserve"> a regular shape e.g. rectangular shape for </w:t>
      </w:r>
      <w:r w:rsidR="0076107A">
        <w:rPr>
          <w:rFonts w:ascii="Times New Roman" w:hAnsi="Times New Roman" w:cs="Times New Roman"/>
          <w:color w:val="FF0000"/>
          <w:sz w:val="24"/>
          <w:szCs w:val="24"/>
        </w:rPr>
        <w:t xml:space="preserve">the </w:t>
      </w:r>
      <w:r w:rsidR="00C56DB0" w:rsidRPr="00DB7C88">
        <w:rPr>
          <w:rFonts w:ascii="Times New Roman" w:hAnsi="Times New Roman" w:cs="Times New Roman"/>
          <w:color w:val="FF0000"/>
          <w:sz w:val="24"/>
          <w:szCs w:val="24"/>
        </w:rPr>
        <w:t xml:space="preserve">Midwestern US or circular area for </w:t>
      </w:r>
      <w:r w:rsidR="0076107A">
        <w:rPr>
          <w:rFonts w:ascii="Times New Roman" w:hAnsi="Times New Roman" w:cs="Times New Roman"/>
          <w:color w:val="FF0000"/>
          <w:sz w:val="24"/>
          <w:szCs w:val="24"/>
        </w:rPr>
        <w:t xml:space="preserve">a </w:t>
      </w:r>
      <w:r w:rsidR="00C56DB0" w:rsidRPr="00DB7C88">
        <w:rPr>
          <w:rFonts w:ascii="Times New Roman" w:hAnsi="Times New Roman" w:cs="Times New Roman"/>
          <w:color w:val="FF0000"/>
          <w:sz w:val="24"/>
          <w:szCs w:val="24"/>
        </w:rPr>
        <w:t>dry climate. On the other hand, spatial contiguity constraints ensure the minimum tile area needed for farming.</w:t>
      </w:r>
    </w:p>
    <w:sectPr w:rsidR="00E40271" w:rsidRPr="00DB7C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5E4152"/>
    <w:multiLevelType w:val="hybridMultilevel"/>
    <w:tmpl w:val="A88C8D50"/>
    <w:lvl w:ilvl="0" w:tplc="E5767F3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65734AE3"/>
    <w:multiLevelType w:val="hybridMultilevel"/>
    <w:tmpl w:val="E4204640"/>
    <w:lvl w:ilvl="0" w:tplc="BBD0C06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8536A38"/>
    <w:multiLevelType w:val="hybridMultilevel"/>
    <w:tmpl w:val="BD2CE1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NzExMLA0NDG3MDFR0lEKTi0uzszPAykwrAUA4x1NsywAAAA="/>
  </w:docVars>
  <w:rsids>
    <w:rsidRoot w:val="00BE345F"/>
    <w:rsid w:val="002713B2"/>
    <w:rsid w:val="005E7F14"/>
    <w:rsid w:val="00703D88"/>
    <w:rsid w:val="0076107A"/>
    <w:rsid w:val="00895B45"/>
    <w:rsid w:val="00A6634E"/>
    <w:rsid w:val="00BE345F"/>
    <w:rsid w:val="00C56DB0"/>
    <w:rsid w:val="00DB7C88"/>
    <w:rsid w:val="00E40271"/>
    <w:rsid w:val="00EE1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CC4424"/>
  <w15:chartTrackingRefBased/>
  <w15:docId w15:val="{BDE3DE37-EF67-40C7-A339-33EC4C529C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7F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07</Words>
  <Characters>61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gar tamang</dc:creator>
  <cp:keywords/>
  <dc:description/>
  <cp:lastModifiedBy>sagar tamang</cp:lastModifiedBy>
  <cp:revision>8</cp:revision>
  <dcterms:created xsi:type="dcterms:W3CDTF">2020-03-03T01:59:00Z</dcterms:created>
  <dcterms:modified xsi:type="dcterms:W3CDTF">2020-03-03T02:27:00Z</dcterms:modified>
</cp:coreProperties>
</file>